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r>
        <w:t>The Sam &amp; Jesse Radio Show</w:t>
      </w:r>
    </w:p>
    <w:p w:rsidR="004E6361" w:rsidRDefault="004E6361" w:rsidP="004E6361">
      <w:pPr>
        <w:jc w:val="center"/>
      </w:pPr>
      <w:r>
        <w:t xml:space="preserve">Week </w:t>
      </w:r>
      <w:r w:rsidR="00BE4B88">
        <w:t>29</w:t>
      </w:r>
      <w:r>
        <w:t xml:space="preserve">, Episode </w:t>
      </w:r>
      <w:r w:rsidR="00BE4B88">
        <w:t>2</w:t>
      </w:r>
      <w:r>
        <w:t>:</w:t>
      </w:r>
      <w:r w:rsidR="009B2BBB">
        <w:t xml:space="preserve"> </w:t>
      </w:r>
      <w:r w:rsidR="00BE4B88">
        <w:t>You Can’t Get Out of the French Foreign Legion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1170"/>
        <w:gridCol w:w="6925"/>
      </w:tblGrid>
      <w:tr w:rsidR="002F5B9B" w:rsidTr="0084378D">
        <w:tc>
          <w:tcPr>
            <w:tcW w:w="1255" w:type="dxa"/>
          </w:tcPr>
          <w:p w:rsidR="002F5B9B" w:rsidRDefault="00A8560E" w:rsidP="004E6361">
            <w:r>
              <w:t>00:00</w:t>
            </w:r>
          </w:p>
        </w:tc>
        <w:tc>
          <w:tcPr>
            <w:tcW w:w="1170" w:type="dxa"/>
          </w:tcPr>
          <w:p w:rsidR="002F5B9B" w:rsidRDefault="00797E81" w:rsidP="004E6361">
            <w:r>
              <w:t>Jesse</w:t>
            </w:r>
          </w:p>
        </w:tc>
        <w:tc>
          <w:tcPr>
            <w:tcW w:w="6925" w:type="dxa"/>
          </w:tcPr>
          <w:p w:rsidR="002F5B9B" w:rsidRDefault="00E70FD9" w:rsidP="004E6361">
            <w:r>
              <w:t>You can’t get out of the French Foreign Legion</w:t>
            </w:r>
            <w:r w:rsidR="00A8560E">
              <w:t>.</w:t>
            </w:r>
          </w:p>
        </w:tc>
      </w:tr>
      <w:tr w:rsidR="00A8560E" w:rsidTr="0084378D">
        <w:tc>
          <w:tcPr>
            <w:tcW w:w="1255" w:type="dxa"/>
          </w:tcPr>
          <w:p w:rsidR="00A8560E" w:rsidRDefault="00A8560E" w:rsidP="00A8560E">
            <w:r w:rsidRPr="0089707B">
              <w:t>00:</w:t>
            </w:r>
            <w:r w:rsidR="00797E81">
              <w:t>03</w:t>
            </w:r>
          </w:p>
        </w:tc>
        <w:tc>
          <w:tcPr>
            <w:tcW w:w="1170" w:type="dxa"/>
          </w:tcPr>
          <w:p w:rsidR="00A8560E" w:rsidRDefault="00A8560E" w:rsidP="00A8560E"/>
        </w:tc>
        <w:tc>
          <w:tcPr>
            <w:tcW w:w="6925" w:type="dxa"/>
          </w:tcPr>
          <w:p w:rsidR="00A8560E" w:rsidRDefault="00A8560E" w:rsidP="00A8560E">
            <w:r>
              <w:t>[music]</w:t>
            </w:r>
          </w:p>
        </w:tc>
      </w:tr>
      <w:tr w:rsidR="00A8560E" w:rsidTr="0084378D">
        <w:tc>
          <w:tcPr>
            <w:tcW w:w="1255" w:type="dxa"/>
          </w:tcPr>
          <w:p w:rsidR="00A8560E" w:rsidRDefault="00A8560E" w:rsidP="00A8560E">
            <w:r w:rsidRPr="0089707B">
              <w:t>00:</w:t>
            </w:r>
            <w:r w:rsidR="00797E81">
              <w:t>11</w:t>
            </w:r>
          </w:p>
        </w:tc>
        <w:tc>
          <w:tcPr>
            <w:tcW w:w="1170" w:type="dxa"/>
          </w:tcPr>
          <w:p w:rsidR="00A8560E" w:rsidRDefault="00A8560E" w:rsidP="00A8560E">
            <w:r>
              <w:t>Narrator</w:t>
            </w:r>
          </w:p>
        </w:tc>
        <w:tc>
          <w:tcPr>
            <w:tcW w:w="6925" w:type="dxa"/>
          </w:tcPr>
          <w:p w:rsidR="00A8560E" w:rsidRDefault="00A8560E" w:rsidP="00A8560E">
            <w:r>
              <w:t>[over music] It’s time now for another day in the life of Sam and Jesse. Gum Springs, Arkansas.</w:t>
            </w:r>
          </w:p>
        </w:tc>
      </w:tr>
      <w:tr w:rsidR="00A8560E" w:rsidTr="0084378D">
        <w:tc>
          <w:tcPr>
            <w:tcW w:w="1255" w:type="dxa"/>
          </w:tcPr>
          <w:p w:rsidR="00A8560E" w:rsidRDefault="00A8560E" w:rsidP="00A8560E">
            <w:r w:rsidRPr="0089707B">
              <w:t>00:</w:t>
            </w:r>
            <w:r w:rsidR="00797E81">
              <w:t>30</w:t>
            </w:r>
          </w:p>
        </w:tc>
        <w:tc>
          <w:tcPr>
            <w:tcW w:w="1170" w:type="dxa"/>
          </w:tcPr>
          <w:p w:rsidR="00A8560E" w:rsidRDefault="00A8560E" w:rsidP="00A8560E"/>
        </w:tc>
        <w:tc>
          <w:tcPr>
            <w:tcW w:w="6925" w:type="dxa"/>
          </w:tcPr>
          <w:p w:rsidR="00A8560E" w:rsidRDefault="00A8560E" w:rsidP="00A8560E">
            <w:r>
              <w:t>[music fades out, then repeats]</w:t>
            </w:r>
          </w:p>
        </w:tc>
      </w:tr>
      <w:tr w:rsidR="00A8560E" w:rsidTr="0084378D">
        <w:tc>
          <w:tcPr>
            <w:tcW w:w="1255" w:type="dxa"/>
          </w:tcPr>
          <w:p w:rsidR="00A8560E" w:rsidRDefault="00A8560E" w:rsidP="00A8560E">
            <w:r w:rsidRPr="0089707B">
              <w:t>00:</w:t>
            </w:r>
            <w:r w:rsidR="00797E81">
              <w:t>38</w:t>
            </w:r>
          </w:p>
        </w:tc>
        <w:tc>
          <w:tcPr>
            <w:tcW w:w="1170" w:type="dxa"/>
          </w:tcPr>
          <w:p w:rsidR="00A8560E" w:rsidRDefault="00797E81" w:rsidP="00A8560E">
            <w:r>
              <w:t>Leon</w:t>
            </w:r>
          </w:p>
        </w:tc>
        <w:tc>
          <w:tcPr>
            <w:tcW w:w="6925" w:type="dxa"/>
          </w:tcPr>
          <w:p w:rsidR="00A8560E" w:rsidRDefault="00797E81" w:rsidP="00A8560E">
            <w:r>
              <w:t xml:space="preserve">[music overlap] </w:t>
            </w:r>
            <w:r w:rsidR="008D7D1D">
              <w:t>Sam, di</w:t>
            </w:r>
            <w:r>
              <w:t>-di</w:t>
            </w:r>
            <w:r w:rsidR="008D7D1D">
              <w:t>d you see that birthday show they had on the</w:t>
            </w:r>
            <w:r>
              <w:t xml:space="preserve"> </w:t>
            </w:r>
            <w:r w:rsidR="008D7D1D">
              <w:t>television for old Bob Ho</w:t>
            </w:r>
            <w:r w:rsidR="00673378">
              <w:t>pe</w:t>
            </w:r>
            <w:r w:rsidR="008D7D1D">
              <w:t>?</w:t>
            </w:r>
          </w:p>
        </w:tc>
      </w:tr>
      <w:tr w:rsidR="00A8560E" w:rsidTr="0084378D">
        <w:tc>
          <w:tcPr>
            <w:tcW w:w="1255" w:type="dxa"/>
          </w:tcPr>
          <w:p w:rsidR="00A8560E" w:rsidRDefault="00A8560E" w:rsidP="00A8560E">
            <w:r w:rsidRPr="0089707B">
              <w:t>00:</w:t>
            </w:r>
            <w:r w:rsidR="00797E81">
              <w:t>42</w:t>
            </w:r>
          </w:p>
        </w:tc>
        <w:tc>
          <w:tcPr>
            <w:tcW w:w="1170" w:type="dxa"/>
          </w:tcPr>
          <w:p w:rsidR="00A8560E" w:rsidRDefault="00797E81" w:rsidP="00A8560E">
            <w:r>
              <w:t>Sam</w:t>
            </w:r>
          </w:p>
        </w:tc>
        <w:tc>
          <w:tcPr>
            <w:tcW w:w="6925" w:type="dxa"/>
          </w:tcPr>
          <w:p w:rsidR="00A8560E" w:rsidRDefault="008D7D1D" w:rsidP="00A8560E">
            <w:r>
              <w:t>Yeah, I</w:t>
            </w:r>
            <w:r w:rsidR="00797E81">
              <w:t>-I</w:t>
            </w:r>
            <w:r>
              <w:t xml:space="preserve"> seen the last part of it. Why?</w:t>
            </w:r>
          </w:p>
        </w:tc>
      </w:tr>
      <w:tr w:rsidR="00A8560E" w:rsidTr="0084378D">
        <w:tc>
          <w:tcPr>
            <w:tcW w:w="1255" w:type="dxa"/>
          </w:tcPr>
          <w:p w:rsidR="00A8560E" w:rsidRDefault="00A8560E" w:rsidP="00A8560E">
            <w:r w:rsidRPr="0089707B">
              <w:t>00:</w:t>
            </w:r>
            <w:r w:rsidR="00797E81">
              <w:t>44</w:t>
            </w:r>
          </w:p>
        </w:tc>
        <w:tc>
          <w:tcPr>
            <w:tcW w:w="1170" w:type="dxa"/>
          </w:tcPr>
          <w:p w:rsidR="00A8560E" w:rsidRDefault="00797E81" w:rsidP="00A8560E">
            <w:r>
              <w:t>Leon</w:t>
            </w:r>
          </w:p>
        </w:tc>
        <w:tc>
          <w:tcPr>
            <w:tcW w:w="6925" w:type="dxa"/>
          </w:tcPr>
          <w:p w:rsidR="00A8560E" w:rsidRDefault="008D7D1D" w:rsidP="00A8560E">
            <w:r>
              <w:t>W</w:t>
            </w:r>
            <w:r w:rsidR="00797E81">
              <w:t>-we</w:t>
            </w:r>
            <w:r>
              <w:t>ll, I didn’t know that he entertained all them soldier boys at Christmas time all them years.</w:t>
            </w:r>
          </w:p>
        </w:tc>
      </w:tr>
      <w:tr w:rsidR="00A8560E" w:rsidTr="0084378D">
        <w:tc>
          <w:tcPr>
            <w:tcW w:w="1255" w:type="dxa"/>
          </w:tcPr>
          <w:p w:rsidR="00A8560E" w:rsidRDefault="00A8560E" w:rsidP="00A8560E">
            <w:r w:rsidRPr="0089707B">
              <w:t>00:</w:t>
            </w:r>
            <w:r w:rsidR="00797E81">
              <w:t>49</w:t>
            </w:r>
          </w:p>
        </w:tc>
        <w:tc>
          <w:tcPr>
            <w:tcW w:w="1170" w:type="dxa"/>
          </w:tcPr>
          <w:p w:rsidR="00A8560E" w:rsidRDefault="00797E81" w:rsidP="00A8560E">
            <w:r>
              <w:t>Sam</w:t>
            </w:r>
          </w:p>
        </w:tc>
        <w:tc>
          <w:tcPr>
            <w:tcW w:w="6925" w:type="dxa"/>
          </w:tcPr>
          <w:p w:rsidR="00A8560E" w:rsidRDefault="008D7D1D" w:rsidP="00A8560E">
            <w:r>
              <w:t>Oh yeah</w:t>
            </w:r>
            <w:r w:rsidR="00797E81">
              <w:t>.</w:t>
            </w:r>
            <w:r>
              <w:t xml:space="preserve"> </w:t>
            </w:r>
            <w:r w:rsidR="00797E81">
              <w:t>W- that’s</w:t>
            </w:r>
            <w:r>
              <w:t xml:space="preserve"> what he’s famous for.</w:t>
            </w:r>
          </w:p>
        </w:tc>
      </w:tr>
      <w:tr w:rsidR="00A8560E" w:rsidTr="0084378D">
        <w:tc>
          <w:tcPr>
            <w:tcW w:w="1255" w:type="dxa"/>
          </w:tcPr>
          <w:p w:rsidR="00A8560E" w:rsidRDefault="00A8560E" w:rsidP="00A8560E">
            <w:r w:rsidRPr="0089707B">
              <w:t>00:</w:t>
            </w:r>
            <w:r w:rsidR="00797E81">
              <w:t>52</w:t>
            </w:r>
          </w:p>
        </w:tc>
        <w:tc>
          <w:tcPr>
            <w:tcW w:w="1170" w:type="dxa"/>
          </w:tcPr>
          <w:p w:rsidR="00A8560E" w:rsidRDefault="00797E81" w:rsidP="00A8560E">
            <w:r>
              <w:t>Leon</w:t>
            </w:r>
          </w:p>
        </w:tc>
        <w:tc>
          <w:tcPr>
            <w:tcW w:w="6925" w:type="dxa"/>
          </w:tcPr>
          <w:p w:rsidR="00A8560E" w:rsidRDefault="008D7D1D" w:rsidP="00A8560E">
            <w:r>
              <w:t>Well, I bet he sure cheered you up, didn’t he? Y</w:t>
            </w:r>
            <w:r w:rsidR="00797E81">
              <w:t>-y</w:t>
            </w:r>
            <w:r>
              <w:t>ou know, w</w:t>
            </w:r>
            <w:r w:rsidR="00797E81">
              <w:t>-w</w:t>
            </w:r>
            <w:r>
              <w:t xml:space="preserve">hen you </w:t>
            </w:r>
            <w:proofErr w:type="gramStart"/>
            <w:r>
              <w:t>was</w:t>
            </w:r>
            <w:proofErr w:type="gramEnd"/>
            <w:r>
              <w:t xml:space="preserve"> in the war.</w:t>
            </w:r>
          </w:p>
        </w:tc>
      </w:tr>
      <w:tr w:rsidR="00A8560E" w:rsidTr="0084378D">
        <w:tc>
          <w:tcPr>
            <w:tcW w:w="1255" w:type="dxa"/>
          </w:tcPr>
          <w:p w:rsidR="00A8560E" w:rsidRDefault="00A8560E" w:rsidP="00A8560E">
            <w:r w:rsidRPr="0089707B">
              <w:t>00:</w:t>
            </w:r>
            <w:r w:rsidR="00797E81">
              <w:t>56</w:t>
            </w:r>
          </w:p>
        </w:tc>
        <w:tc>
          <w:tcPr>
            <w:tcW w:w="1170" w:type="dxa"/>
          </w:tcPr>
          <w:p w:rsidR="00A8560E" w:rsidRDefault="00797E81" w:rsidP="00A8560E">
            <w:r>
              <w:t>Sam</w:t>
            </w:r>
          </w:p>
        </w:tc>
        <w:tc>
          <w:tcPr>
            <w:tcW w:w="6925" w:type="dxa"/>
          </w:tcPr>
          <w:p w:rsidR="00A8560E" w:rsidRDefault="008D7D1D" w:rsidP="00A8560E">
            <w:r>
              <w:t>No, no, Leon, I never seen him.</w:t>
            </w:r>
          </w:p>
        </w:tc>
      </w:tr>
      <w:tr w:rsidR="002F5B9B" w:rsidTr="0084378D">
        <w:tc>
          <w:tcPr>
            <w:tcW w:w="1255" w:type="dxa"/>
          </w:tcPr>
          <w:p w:rsidR="002F5B9B" w:rsidRDefault="00797E81" w:rsidP="009B2BBB">
            <w:r w:rsidRPr="0089707B">
              <w:t>00:</w:t>
            </w:r>
            <w:r>
              <w:t>58</w:t>
            </w:r>
          </w:p>
        </w:tc>
        <w:tc>
          <w:tcPr>
            <w:tcW w:w="1170" w:type="dxa"/>
          </w:tcPr>
          <w:p w:rsidR="002F5B9B" w:rsidRDefault="00797E81" w:rsidP="009B2BBB">
            <w:r>
              <w:t>Leon</w:t>
            </w:r>
          </w:p>
        </w:tc>
        <w:tc>
          <w:tcPr>
            <w:tcW w:w="6925" w:type="dxa"/>
          </w:tcPr>
          <w:p w:rsidR="002F5B9B" w:rsidRDefault="008D7D1D" w:rsidP="009B2BBB">
            <w:pPr>
              <w:tabs>
                <w:tab w:val="left" w:pos="3627"/>
              </w:tabs>
            </w:pPr>
            <w:r>
              <w:t xml:space="preserve">What you mean you never seen him? You </w:t>
            </w:r>
            <w:proofErr w:type="gramStart"/>
            <w:r>
              <w:t>was</w:t>
            </w:r>
            <w:proofErr w:type="gramEnd"/>
            <w:r>
              <w:t xml:space="preserve"> in the war wasn’t you?</w:t>
            </w:r>
          </w:p>
        </w:tc>
      </w:tr>
      <w:tr w:rsidR="002F5B9B" w:rsidTr="0084378D">
        <w:tc>
          <w:tcPr>
            <w:tcW w:w="1255" w:type="dxa"/>
          </w:tcPr>
          <w:p w:rsidR="002F5B9B" w:rsidRDefault="00797E81" w:rsidP="00556C89">
            <w:r>
              <w:t>01:01</w:t>
            </w:r>
          </w:p>
        </w:tc>
        <w:tc>
          <w:tcPr>
            <w:tcW w:w="1170" w:type="dxa"/>
          </w:tcPr>
          <w:p w:rsidR="002F5B9B" w:rsidRDefault="00797E81" w:rsidP="00556C89">
            <w:r>
              <w:t>Sam</w:t>
            </w:r>
          </w:p>
        </w:tc>
        <w:tc>
          <w:tcPr>
            <w:tcW w:w="6925" w:type="dxa"/>
          </w:tcPr>
          <w:p w:rsidR="002F5B9B" w:rsidRDefault="008D7D1D" w:rsidP="00556C89">
            <w:r>
              <w:t>Yeah, but I was in the wrong country. I</w:t>
            </w:r>
            <w:r w:rsidR="00797E81">
              <w:t>-I</w:t>
            </w:r>
            <w:r>
              <w:t xml:space="preserve"> was in Germany during the Korean war.</w:t>
            </w:r>
          </w:p>
        </w:tc>
      </w:tr>
      <w:tr w:rsidR="00797E81" w:rsidTr="0084378D">
        <w:tc>
          <w:tcPr>
            <w:tcW w:w="1255" w:type="dxa"/>
          </w:tcPr>
          <w:p w:rsidR="00797E81" w:rsidRDefault="00797E81" w:rsidP="00797E81">
            <w:r w:rsidRPr="007F5155">
              <w:t>01:</w:t>
            </w:r>
            <w:r>
              <w:t>06</w:t>
            </w:r>
          </w:p>
        </w:tc>
        <w:tc>
          <w:tcPr>
            <w:tcW w:w="1170" w:type="dxa"/>
          </w:tcPr>
          <w:p w:rsidR="00797E81" w:rsidRDefault="00797E81" w:rsidP="00797E81">
            <w:r>
              <w:t>Leon</w:t>
            </w:r>
          </w:p>
        </w:tc>
        <w:tc>
          <w:tcPr>
            <w:tcW w:w="6925" w:type="dxa"/>
          </w:tcPr>
          <w:p w:rsidR="00797E81" w:rsidRDefault="00797E81" w:rsidP="00797E81">
            <w:r>
              <w:t>Well, is that close to Korea?</w:t>
            </w:r>
          </w:p>
        </w:tc>
      </w:tr>
      <w:tr w:rsidR="00797E81" w:rsidTr="0084378D">
        <w:tc>
          <w:tcPr>
            <w:tcW w:w="1255" w:type="dxa"/>
          </w:tcPr>
          <w:p w:rsidR="00797E81" w:rsidRDefault="00797E81" w:rsidP="00797E81">
            <w:r w:rsidRPr="007F5155">
              <w:t>01:</w:t>
            </w:r>
            <w:r>
              <w:t>07</w:t>
            </w:r>
          </w:p>
        </w:tc>
        <w:tc>
          <w:tcPr>
            <w:tcW w:w="1170" w:type="dxa"/>
          </w:tcPr>
          <w:p w:rsidR="00797E81" w:rsidRDefault="00797E81" w:rsidP="00797E81">
            <w:r>
              <w:t>Sam</w:t>
            </w:r>
          </w:p>
        </w:tc>
        <w:tc>
          <w:tcPr>
            <w:tcW w:w="6925" w:type="dxa"/>
          </w:tcPr>
          <w:p w:rsidR="00797E81" w:rsidRDefault="00797E81" w:rsidP="00797E81">
            <w:r>
              <w:t>I don’t think so. I-I was at a post that didn’t get too much big</w:t>
            </w:r>
            <w:r w:rsidR="00673378">
              <w:t>-</w:t>
            </w:r>
            <w:r>
              <w:t>time entertainment.</w:t>
            </w:r>
          </w:p>
        </w:tc>
      </w:tr>
      <w:tr w:rsidR="00797E81" w:rsidTr="0084378D">
        <w:tc>
          <w:tcPr>
            <w:tcW w:w="1255" w:type="dxa"/>
          </w:tcPr>
          <w:p w:rsidR="00797E81" w:rsidRDefault="00797E81" w:rsidP="00797E81">
            <w:r w:rsidRPr="007F5155">
              <w:t>01:</w:t>
            </w:r>
            <w:r>
              <w:t>12</w:t>
            </w:r>
          </w:p>
        </w:tc>
        <w:tc>
          <w:tcPr>
            <w:tcW w:w="1170" w:type="dxa"/>
          </w:tcPr>
          <w:p w:rsidR="00797E81" w:rsidRDefault="00797E81" w:rsidP="00797E81">
            <w:r>
              <w:t>Leon</w:t>
            </w:r>
          </w:p>
        </w:tc>
        <w:tc>
          <w:tcPr>
            <w:tcW w:w="6925" w:type="dxa"/>
          </w:tcPr>
          <w:p w:rsidR="00797E81" w:rsidRDefault="00797E81" w:rsidP="00797E81">
            <w:r>
              <w:t>Well, that just don’t seem fair. Y-You mean Bob Holtz only went to big camps?</w:t>
            </w:r>
          </w:p>
        </w:tc>
      </w:tr>
      <w:tr w:rsidR="00797E81" w:rsidTr="0084378D">
        <w:tc>
          <w:tcPr>
            <w:tcW w:w="1255" w:type="dxa"/>
          </w:tcPr>
          <w:p w:rsidR="00797E81" w:rsidRDefault="00797E81" w:rsidP="00797E81">
            <w:r w:rsidRPr="007F5155">
              <w:t>01:</w:t>
            </w:r>
            <w:r>
              <w:t>16</w:t>
            </w:r>
          </w:p>
        </w:tc>
        <w:tc>
          <w:tcPr>
            <w:tcW w:w="1170" w:type="dxa"/>
          </w:tcPr>
          <w:p w:rsidR="00797E81" w:rsidRDefault="00797E81" w:rsidP="00797E81">
            <w:r>
              <w:t>Sam</w:t>
            </w:r>
          </w:p>
        </w:tc>
        <w:tc>
          <w:tcPr>
            <w:tcW w:w="6925" w:type="dxa"/>
          </w:tcPr>
          <w:p w:rsidR="00797E81" w:rsidRDefault="00797E81" w:rsidP="00797E81">
            <w:r>
              <w:t>No, no, I don’t think so, but I-I was in a special outfit. Now, there wasn’t but about forty of us stationed at our place.</w:t>
            </w:r>
          </w:p>
        </w:tc>
      </w:tr>
      <w:tr w:rsidR="00797E81" w:rsidTr="0084378D">
        <w:tc>
          <w:tcPr>
            <w:tcW w:w="1255" w:type="dxa"/>
          </w:tcPr>
          <w:p w:rsidR="00797E81" w:rsidRDefault="00797E81" w:rsidP="00797E81">
            <w:r w:rsidRPr="007F5155">
              <w:t>01:</w:t>
            </w:r>
            <w:r>
              <w:t>23</w:t>
            </w:r>
          </w:p>
        </w:tc>
        <w:tc>
          <w:tcPr>
            <w:tcW w:w="1170" w:type="dxa"/>
          </w:tcPr>
          <w:p w:rsidR="00797E81" w:rsidRDefault="00797E81" w:rsidP="00797E81">
            <w:r>
              <w:t>Leon</w:t>
            </w:r>
          </w:p>
        </w:tc>
        <w:tc>
          <w:tcPr>
            <w:tcW w:w="6925" w:type="dxa"/>
          </w:tcPr>
          <w:p w:rsidR="00797E81" w:rsidRDefault="00797E81" w:rsidP="00797E81">
            <w:r>
              <w:t>Just forty? W-well, well what was your job</w:t>
            </w:r>
            <w:r w:rsidR="00673378">
              <w:t>? [</w:t>
            </w:r>
            <w:r>
              <w:t>Normie?</w:t>
            </w:r>
            <w:r w:rsidR="00673378">
              <w:t>]</w:t>
            </w:r>
            <w:bookmarkStart w:id="0" w:name="_GoBack"/>
            <w:bookmarkEnd w:id="0"/>
            <w:r>
              <w:t xml:space="preserve"> Was you in the Secret Service?</w:t>
            </w:r>
          </w:p>
        </w:tc>
      </w:tr>
      <w:tr w:rsidR="00797E81" w:rsidTr="0084378D">
        <w:tc>
          <w:tcPr>
            <w:tcW w:w="1255" w:type="dxa"/>
          </w:tcPr>
          <w:p w:rsidR="00797E81" w:rsidRDefault="00797E81" w:rsidP="00797E81">
            <w:r w:rsidRPr="007F5155">
              <w:t>01:</w:t>
            </w:r>
            <w:r>
              <w:t>29</w:t>
            </w:r>
          </w:p>
        </w:tc>
        <w:tc>
          <w:tcPr>
            <w:tcW w:w="1170" w:type="dxa"/>
          </w:tcPr>
          <w:p w:rsidR="00797E81" w:rsidRDefault="00797E81" w:rsidP="00797E81">
            <w:r>
              <w:t>Sam</w:t>
            </w:r>
          </w:p>
        </w:tc>
        <w:tc>
          <w:tcPr>
            <w:tcW w:w="6925" w:type="dxa"/>
          </w:tcPr>
          <w:p w:rsidR="00797E81" w:rsidRDefault="00797E81" w:rsidP="00797E81">
            <w:r>
              <w:t xml:space="preserve">No, no, but my job was </w:t>
            </w:r>
            <w:proofErr w:type="gramStart"/>
            <w:r>
              <w:t>real</w:t>
            </w:r>
            <w:proofErr w:type="gramEnd"/>
            <w:r>
              <w:t xml:space="preserve"> important, though. I was in a mess kit repair outfit.</w:t>
            </w:r>
          </w:p>
        </w:tc>
      </w:tr>
      <w:tr w:rsidR="002F5B9B" w:rsidTr="0084378D">
        <w:tc>
          <w:tcPr>
            <w:tcW w:w="1255" w:type="dxa"/>
          </w:tcPr>
          <w:p w:rsidR="002F5B9B" w:rsidRDefault="00797E81" w:rsidP="00BF5F79">
            <w:r>
              <w:lastRenderedPageBreak/>
              <w:t>01:34</w:t>
            </w:r>
          </w:p>
        </w:tc>
        <w:tc>
          <w:tcPr>
            <w:tcW w:w="1170" w:type="dxa"/>
          </w:tcPr>
          <w:p w:rsidR="002F5B9B" w:rsidRDefault="00797E81" w:rsidP="00BF5F79">
            <w:r>
              <w:t>Leon</w:t>
            </w:r>
          </w:p>
        </w:tc>
        <w:tc>
          <w:tcPr>
            <w:tcW w:w="6925" w:type="dxa"/>
          </w:tcPr>
          <w:p w:rsidR="002F5B9B" w:rsidRDefault="008D7D1D" w:rsidP="00BF5F79">
            <w:r>
              <w:t>Well, boy, that</w:t>
            </w:r>
            <w:r w:rsidR="00797E81">
              <w:t>-that</w:t>
            </w:r>
            <w:r>
              <w:t xml:space="preserve"> does sound important, but</w:t>
            </w:r>
            <w:r w:rsidR="00797E81">
              <w:t xml:space="preserve">-but </w:t>
            </w:r>
            <w:proofErr w:type="spellStart"/>
            <w:r w:rsidR="00797E81">
              <w:t>ya</w:t>
            </w:r>
            <w:proofErr w:type="spellEnd"/>
            <w:r w:rsidR="00797E81">
              <w:t>’</w:t>
            </w:r>
            <w:r>
              <w:t xml:space="preserve"> didn’t get no entertainment</w:t>
            </w:r>
            <w:r w:rsidR="00797E81">
              <w:t>, h</w:t>
            </w:r>
            <w:r>
              <w:t>uh?</w:t>
            </w:r>
          </w:p>
        </w:tc>
      </w:tr>
      <w:tr w:rsidR="00797E81" w:rsidTr="0084378D">
        <w:tc>
          <w:tcPr>
            <w:tcW w:w="1255" w:type="dxa"/>
          </w:tcPr>
          <w:p w:rsidR="00797E81" w:rsidRDefault="00797E81" w:rsidP="00797E81">
            <w:r w:rsidRPr="00E17DD0">
              <w:t>01:</w:t>
            </w:r>
            <w:r>
              <w:t>38</w:t>
            </w:r>
          </w:p>
        </w:tc>
        <w:tc>
          <w:tcPr>
            <w:tcW w:w="1170" w:type="dxa"/>
          </w:tcPr>
          <w:p w:rsidR="00797E81" w:rsidRDefault="00797E81" w:rsidP="00797E81">
            <w:r>
              <w:t>Sam</w:t>
            </w:r>
          </w:p>
        </w:tc>
        <w:tc>
          <w:tcPr>
            <w:tcW w:w="6925" w:type="dxa"/>
          </w:tcPr>
          <w:p w:rsidR="00797E81" w:rsidRDefault="00797E81" w:rsidP="00797E81">
            <w:pPr>
              <w:tabs>
                <w:tab w:val="left" w:pos="5933"/>
              </w:tabs>
            </w:pPr>
            <w:r>
              <w:t xml:space="preserve">Oh, well, now, we got some. Now, USO’s got something for everybody. At Christmas in 1952, there was a little S- USO troop that come out there to our-our base, and, and they had an accordion player, </w:t>
            </w:r>
            <w:proofErr w:type="spellStart"/>
            <w:proofErr w:type="gramStart"/>
            <w:r>
              <w:t>a</w:t>
            </w:r>
            <w:proofErr w:type="spellEnd"/>
            <w:proofErr w:type="gramEnd"/>
            <w:r>
              <w:t xml:space="preserve"> old guy, and he played </w:t>
            </w:r>
            <w:r w:rsidR="00635863">
              <w:t>“</w:t>
            </w:r>
            <w:r>
              <w:t>Lady of Spain</w:t>
            </w:r>
            <w:r w:rsidR="00635863">
              <w:t>”</w:t>
            </w:r>
            <w:r>
              <w:t xml:space="preserve"> while his wife tap danced and they had, they had this magician that juggled cigar boxes. [overlap]</w:t>
            </w:r>
          </w:p>
        </w:tc>
      </w:tr>
      <w:tr w:rsidR="00797E81" w:rsidTr="0084378D">
        <w:tc>
          <w:tcPr>
            <w:tcW w:w="1255" w:type="dxa"/>
          </w:tcPr>
          <w:p w:rsidR="00797E81" w:rsidRDefault="00797E81" w:rsidP="00797E81">
            <w:r w:rsidRPr="00E17DD0">
              <w:t>01:</w:t>
            </w:r>
            <w:r>
              <w:t>58</w:t>
            </w:r>
          </w:p>
        </w:tc>
        <w:tc>
          <w:tcPr>
            <w:tcW w:w="1170" w:type="dxa"/>
          </w:tcPr>
          <w:p w:rsidR="00797E81" w:rsidRDefault="00797E81" w:rsidP="00797E81">
            <w:r>
              <w:t>Leon</w:t>
            </w:r>
          </w:p>
        </w:tc>
        <w:tc>
          <w:tcPr>
            <w:tcW w:w="6925" w:type="dxa"/>
          </w:tcPr>
          <w:p w:rsidR="00797E81" w:rsidRDefault="00797E81" w:rsidP="00797E81">
            <w:pPr>
              <w:tabs>
                <w:tab w:val="left" w:pos="5933"/>
              </w:tabs>
            </w:pPr>
            <w:r>
              <w:t>[overlap] Oh, now, that sounds good.</w:t>
            </w:r>
            <w:r w:rsidR="00635863">
              <w:t xml:space="preserve"> [overlap]</w:t>
            </w:r>
          </w:p>
        </w:tc>
      </w:tr>
      <w:tr w:rsidR="00797E81" w:rsidTr="0084378D">
        <w:tc>
          <w:tcPr>
            <w:tcW w:w="1255" w:type="dxa"/>
          </w:tcPr>
          <w:p w:rsidR="00797E81" w:rsidRDefault="00797E81" w:rsidP="00797E81">
            <w:r w:rsidRPr="00E17DD0">
              <w:t>01:</w:t>
            </w:r>
            <w:r w:rsidR="00635863">
              <w:t>59</w:t>
            </w:r>
          </w:p>
        </w:tc>
        <w:tc>
          <w:tcPr>
            <w:tcW w:w="1170" w:type="dxa"/>
          </w:tcPr>
          <w:p w:rsidR="00797E81" w:rsidRDefault="00797E81" w:rsidP="00797E81">
            <w:r>
              <w:t>Sam</w:t>
            </w:r>
          </w:p>
        </w:tc>
        <w:tc>
          <w:tcPr>
            <w:tcW w:w="6925" w:type="dxa"/>
          </w:tcPr>
          <w:p w:rsidR="00797E81" w:rsidRDefault="00797E81" w:rsidP="00797E81">
            <w:r>
              <w:t xml:space="preserve">[overlap] And he kept </w:t>
            </w:r>
            <w:proofErr w:type="spellStart"/>
            <w:r>
              <w:t>droppin</w:t>
            </w:r>
            <w:proofErr w:type="spellEnd"/>
            <w:r>
              <w:t>’ them, but the Christmas</w:t>
            </w:r>
            <w:r w:rsidR="00635863">
              <w:t>, uh, the</w:t>
            </w:r>
            <w:r>
              <w:t xml:space="preserve"> </w:t>
            </w:r>
            <w:proofErr w:type="spellStart"/>
            <w:r>
              <w:t>endin</w:t>
            </w:r>
            <w:proofErr w:type="spellEnd"/>
            <w:r w:rsidR="00635863">
              <w:t>’</w:t>
            </w:r>
            <w:r>
              <w:t xml:space="preserve"> show, now, that</w:t>
            </w:r>
            <w:r w:rsidR="00635863">
              <w:t xml:space="preserve">’s what </w:t>
            </w:r>
            <w:r>
              <w:t>was good. They</w:t>
            </w:r>
            <w:r w:rsidR="00635863">
              <w:t>, they</w:t>
            </w:r>
            <w:r>
              <w:t xml:space="preserve"> had this stuffed deer with its nose painted red, and</w:t>
            </w:r>
            <w:r w:rsidR="00635863">
              <w:t>, and</w:t>
            </w:r>
            <w:r>
              <w:t xml:space="preserve"> they rolled it out there with an American flag tied </w:t>
            </w:r>
            <w:r w:rsidR="00635863">
              <w:t>‘</w:t>
            </w:r>
            <w:r>
              <w:t>tween its horns, and</w:t>
            </w:r>
            <w:r w:rsidR="00635863">
              <w:t>, and</w:t>
            </w:r>
            <w:r>
              <w:t xml:space="preserve"> the accordion player played </w:t>
            </w:r>
            <w:r w:rsidR="00635863">
              <w:t>“</w:t>
            </w:r>
            <w:r>
              <w:t>Silent Night</w:t>
            </w:r>
            <w:r w:rsidR="00635863">
              <w:t>”</w:t>
            </w:r>
            <w:r>
              <w:t xml:space="preserve"> while his wife </w:t>
            </w:r>
            <w:r w:rsidR="00635863">
              <w:t xml:space="preserve">[sic] </w:t>
            </w:r>
            <w:r>
              <w:t>thr</w:t>
            </w:r>
            <w:r w:rsidR="00635863">
              <w:t>owed</w:t>
            </w:r>
            <w:r>
              <w:t xml:space="preserve"> fake snow.</w:t>
            </w:r>
          </w:p>
        </w:tc>
      </w:tr>
      <w:tr w:rsidR="00797E81" w:rsidTr="0084378D">
        <w:tc>
          <w:tcPr>
            <w:tcW w:w="1255" w:type="dxa"/>
          </w:tcPr>
          <w:p w:rsidR="00797E81" w:rsidRDefault="00797E81" w:rsidP="00797E81">
            <w:r w:rsidRPr="00E17DD0">
              <w:t>0</w:t>
            </w:r>
            <w:r w:rsidR="00635863">
              <w:t>2</w:t>
            </w:r>
            <w:r w:rsidRPr="00E17DD0">
              <w:t>:</w:t>
            </w:r>
            <w:r w:rsidR="00635863">
              <w:t>15</w:t>
            </w:r>
          </w:p>
        </w:tc>
        <w:tc>
          <w:tcPr>
            <w:tcW w:w="1170" w:type="dxa"/>
          </w:tcPr>
          <w:p w:rsidR="00797E81" w:rsidRDefault="00635863" w:rsidP="00797E81">
            <w:r>
              <w:t>Leon</w:t>
            </w:r>
          </w:p>
        </w:tc>
        <w:tc>
          <w:tcPr>
            <w:tcW w:w="6925" w:type="dxa"/>
          </w:tcPr>
          <w:p w:rsidR="00797E81" w:rsidRDefault="00635863" w:rsidP="00797E81">
            <w:r>
              <w:t>Boy,</w:t>
            </w:r>
            <w:r w:rsidR="00797E81">
              <w:t xml:space="preserve"> that sounds excellent.</w:t>
            </w:r>
          </w:p>
        </w:tc>
      </w:tr>
      <w:tr w:rsidR="00635863" w:rsidTr="0084378D">
        <w:tc>
          <w:tcPr>
            <w:tcW w:w="1255" w:type="dxa"/>
          </w:tcPr>
          <w:p w:rsidR="00635863" w:rsidRDefault="00635863" w:rsidP="00635863">
            <w:r w:rsidRPr="008D05CC">
              <w:t>02:</w:t>
            </w:r>
            <w:r>
              <w:t>17</w:t>
            </w:r>
          </w:p>
        </w:tc>
        <w:tc>
          <w:tcPr>
            <w:tcW w:w="1170" w:type="dxa"/>
          </w:tcPr>
          <w:p w:rsidR="00635863" w:rsidRDefault="00635863" w:rsidP="00635863">
            <w:r>
              <w:t>Sam</w:t>
            </w:r>
          </w:p>
        </w:tc>
        <w:tc>
          <w:tcPr>
            <w:tcW w:w="6925" w:type="dxa"/>
          </w:tcPr>
          <w:p w:rsidR="00635863" w:rsidRDefault="00635863" w:rsidP="00635863">
            <w:r>
              <w:t>Yeah, they said it was. I-I didn’t get to see it myself. I was on KP.</w:t>
            </w:r>
          </w:p>
        </w:tc>
      </w:tr>
      <w:tr w:rsidR="00635863" w:rsidTr="0084378D">
        <w:tc>
          <w:tcPr>
            <w:tcW w:w="1255" w:type="dxa"/>
          </w:tcPr>
          <w:p w:rsidR="00635863" w:rsidRPr="008D05CC" w:rsidRDefault="00635863" w:rsidP="00635863">
            <w:r w:rsidRPr="00E17DD0">
              <w:t>0</w:t>
            </w:r>
            <w:r>
              <w:t>2</w:t>
            </w:r>
            <w:r w:rsidRPr="00E17DD0">
              <w:t>:</w:t>
            </w:r>
            <w:r>
              <w:t>21</w:t>
            </w:r>
          </w:p>
        </w:tc>
        <w:tc>
          <w:tcPr>
            <w:tcW w:w="1170" w:type="dxa"/>
          </w:tcPr>
          <w:p w:rsidR="00635863" w:rsidRDefault="00635863" w:rsidP="00635863"/>
        </w:tc>
        <w:tc>
          <w:tcPr>
            <w:tcW w:w="6925" w:type="dxa"/>
          </w:tcPr>
          <w:p w:rsidR="00635863" w:rsidRDefault="00635863" w:rsidP="00635863">
            <w:r>
              <w:t>[music]</w:t>
            </w:r>
          </w:p>
        </w:tc>
      </w:tr>
      <w:tr w:rsidR="00635863" w:rsidTr="0084378D">
        <w:tc>
          <w:tcPr>
            <w:tcW w:w="1255" w:type="dxa"/>
          </w:tcPr>
          <w:p w:rsidR="00635863" w:rsidRPr="008D05CC" w:rsidRDefault="00635863" w:rsidP="00635863">
            <w:r w:rsidRPr="00E17DD0">
              <w:t>0</w:t>
            </w:r>
            <w:r>
              <w:t>2</w:t>
            </w:r>
            <w:r w:rsidRPr="00E17DD0">
              <w:t>:</w:t>
            </w:r>
            <w:r>
              <w:t>29</w:t>
            </w:r>
          </w:p>
        </w:tc>
        <w:tc>
          <w:tcPr>
            <w:tcW w:w="1170" w:type="dxa"/>
          </w:tcPr>
          <w:p w:rsidR="00635863" w:rsidRDefault="00635863" w:rsidP="00635863"/>
        </w:tc>
        <w:tc>
          <w:tcPr>
            <w:tcW w:w="6925" w:type="dxa"/>
          </w:tcPr>
          <w:p w:rsidR="00635863" w:rsidRDefault="00635863" w:rsidP="00635863">
            <w:r>
              <w:t>[music fades out, then repeats]</w:t>
            </w:r>
          </w:p>
        </w:tc>
      </w:tr>
      <w:tr w:rsidR="00635863" w:rsidTr="0084378D">
        <w:tc>
          <w:tcPr>
            <w:tcW w:w="1255" w:type="dxa"/>
          </w:tcPr>
          <w:p w:rsidR="00635863" w:rsidRDefault="00635863" w:rsidP="00635863">
            <w:r w:rsidRPr="008D05CC">
              <w:t>02:</w:t>
            </w:r>
            <w:r>
              <w:t>38</w:t>
            </w:r>
          </w:p>
        </w:tc>
        <w:tc>
          <w:tcPr>
            <w:tcW w:w="1170" w:type="dxa"/>
          </w:tcPr>
          <w:p w:rsidR="00635863" w:rsidRDefault="00635863" w:rsidP="00635863">
            <w:r>
              <w:t>Jesse</w:t>
            </w:r>
          </w:p>
        </w:tc>
        <w:tc>
          <w:tcPr>
            <w:tcW w:w="6925" w:type="dxa"/>
          </w:tcPr>
          <w:p w:rsidR="00635863" w:rsidRDefault="00635863" w:rsidP="00635863">
            <w:r>
              <w:t xml:space="preserve">[music overlap] [door slams] Sam, have you got that </w:t>
            </w:r>
            <w:proofErr w:type="spellStart"/>
            <w:r>
              <w:t>drinkin</w:t>
            </w:r>
            <w:proofErr w:type="spellEnd"/>
            <w:r>
              <w:t>’ machine filled up yet?</w:t>
            </w:r>
          </w:p>
        </w:tc>
      </w:tr>
      <w:tr w:rsidR="00635863" w:rsidTr="0084378D">
        <w:tc>
          <w:tcPr>
            <w:tcW w:w="1255" w:type="dxa"/>
          </w:tcPr>
          <w:p w:rsidR="00635863" w:rsidRDefault="00635863" w:rsidP="00635863">
            <w:r w:rsidRPr="008D05CC">
              <w:t>02:</w:t>
            </w:r>
            <w:r>
              <w:t>41</w:t>
            </w:r>
          </w:p>
        </w:tc>
        <w:tc>
          <w:tcPr>
            <w:tcW w:w="1170" w:type="dxa"/>
          </w:tcPr>
          <w:p w:rsidR="00635863" w:rsidRDefault="00635863" w:rsidP="00635863">
            <w:r>
              <w:t>Sam</w:t>
            </w:r>
          </w:p>
        </w:tc>
        <w:tc>
          <w:tcPr>
            <w:tcW w:w="6925" w:type="dxa"/>
          </w:tcPr>
          <w:p w:rsidR="00635863" w:rsidRDefault="00635863" w:rsidP="00635863">
            <w:r>
              <w:t xml:space="preserve">Not-not yet, Jesse. Now, I’ve been </w:t>
            </w:r>
            <w:proofErr w:type="spellStart"/>
            <w:r>
              <w:t>tellin</w:t>
            </w:r>
            <w:proofErr w:type="spellEnd"/>
            <w:r>
              <w:t>’ Leon here- [overlap]</w:t>
            </w:r>
          </w:p>
        </w:tc>
      </w:tr>
      <w:tr w:rsidR="00635863" w:rsidTr="0084378D">
        <w:tc>
          <w:tcPr>
            <w:tcW w:w="1255" w:type="dxa"/>
          </w:tcPr>
          <w:p w:rsidR="00635863" w:rsidRDefault="00635863" w:rsidP="00635863">
            <w:r w:rsidRPr="008D05CC">
              <w:t>02:</w:t>
            </w:r>
            <w:r>
              <w:t>43</w:t>
            </w:r>
          </w:p>
        </w:tc>
        <w:tc>
          <w:tcPr>
            <w:tcW w:w="1170" w:type="dxa"/>
          </w:tcPr>
          <w:p w:rsidR="00635863" w:rsidRDefault="00635863" w:rsidP="00635863">
            <w:r>
              <w:t>Leon</w:t>
            </w:r>
          </w:p>
        </w:tc>
        <w:tc>
          <w:tcPr>
            <w:tcW w:w="6925" w:type="dxa"/>
          </w:tcPr>
          <w:p w:rsidR="00635863" w:rsidRDefault="00635863" w:rsidP="00635863">
            <w:r>
              <w:t xml:space="preserve">[overlap] [sic] He-he been </w:t>
            </w:r>
            <w:proofErr w:type="spellStart"/>
            <w:r>
              <w:t>tellin</w:t>
            </w:r>
            <w:proofErr w:type="spellEnd"/>
            <w:r>
              <w:t>’ me about the Christmas show when he was in Germany.</w:t>
            </w:r>
          </w:p>
        </w:tc>
      </w:tr>
      <w:tr w:rsidR="00635863" w:rsidTr="0084378D">
        <w:tc>
          <w:tcPr>
            <w:tcW w:w="1255" w:type="dxa"/>
          </w:tcPr>
          <w:p w:rsidR="00635863" w:rsidRDefault="00635863" w:rsidP="00635863">
            <w:r w:rsidRPr="008D05CC">
              <w:t>02:</w:t>
            </w:r>
            <w:r>
              <w:t>47</w:t>
            </w:r>
          </w:p>
        </w:tc>
        <w:tc>
          <w:tcPr>
            <w:tcW w:w="1170" w:type="dxa"/>
          </w:tcPr>
          <w:p w:rsidR="00635863" w:rsidRDefault="00635863" w:rsidP="00635863">
            <w:r>
              <w:t>Sam</w:t>
            </w:r>
          </w:p>
        </w:tc>
        <w:tc>
          <w:tcPr>
            <w:tcW w:w="6925" w:type="dxa"/>
          </w:tcPr>
          <w:p w:rsidR="00635863" w:rsidRDefault="00635863" w:rsidP="00635863">
            <w:r>
              <w:t>I-I didn’t really see it, you know. I-I was on the-</w:t>
            </w:r>
          </w:p>
        </w:tc>
      </w:tr>
      <w:tr w:rsidR="00635863" w:rsidTr="0084378D">
        <w:tc>
          <w:tcPr>
            <w:tcW w:w="1255" w:type="dxa"/>
          </w:tcPr>
          <w:p w:rsidR="00635863" w:rsidRDefault="00635863" w:rsidP="00635863">
            <w:r w:rsidRPr="008D05CC">
              <w:t>02:</w:t>
            </w:r>
            <w:r>
              <w:t>49</w:t>
            </w:r>
          </w:p>
        </w:tc>
        <w:tc>
          <w:tcPr>
            <w:tcW w:w="1170" w:type="dxa"/>
          </w:tcPr>
          <w:p w:rsidR="00635863" w:rsidRDefault="00635863" w:rsidP="00635863">
            <w:r>
              <w:t>Jesse</w:t>
            </w:r>
          </w:p>
        </w:tc>
        <w:tc>
          <w:tcPr>
            <w:tcW w:w="6925" w:type="dxa"/>
          </w:tcPr>
          <w:p w:rsidR="00635863" w:rsidRDefault="00635863" w:rsidP="00635863">
            <w:r>
              <w:t xml:space="preserve">Christmas show?! We </w:t>
            </w:r>
            <w:proofErr w:type="spellStart"/>
            <w:r>
              <w:t>ain’t</w:t>
            </w:r>
            <w:proofErr w:type="spellEnd"/>
            <w:r>
              <w:t xml:space="preserve"> got a cold drink in the box, and you’re </w:t>
            </w:r>
            <w:proofErr w:type="spellStart"/>
            <w:r>
              <w:t>talkin</w:t>
            </w:r>
            <w:proofErr w:type="spellEnd"/>
            <w:r>
              <w:t>’ about Christmas. [overlap]</w:t>
            </w:r>
          </w:p>
        </w:tc>
      </w:tr>
      <w:tr w:rsidR="00635863" w:rsidTr="0084378D">
        <w:tc>
          <w:tcPr>
            <w:tcW w:w="1255" w:type="dxa"/>
          </w:tcPr>
          <w:p w:rsidR="00635863" w:rsidRDefault="00635863" w:rsidP="00635863">
            <w:r w:rsidRPr="008D05CC">
              <w:t>02:</w:t>
            </w:r>
            <w:r>
              <w:t>53</w:t>
            </w:r>
          </w:p>
        </w:tc>
        <w:tc>
          <w:tcPr>
            <w:tcW w:w="1170" w:type="dxa"/>
          </w:tcPr>
          <w:p w:rsidR="00635863" w:rsidRDefault="00635863" w:rsidP="00635863">
            <w:r>
              <w:t>Sam</w:t>
            </w:r>
          </w:p>
        </w:tc>
        <w:tc>
          <w:tcPr>
            <w:tcW w:w="6925" w:type="dxa"/>
          </w:tcPr>
          <w:p w:rsidR="00635863" w:rsidRDefault="00635863" w:rsidP="00635863">
            <w:r>
              <w:t xml:space="preserve">[overlap] Okay, okay, now, J- I’m </w:t>
            </w:r>
            <w:proofErr w:type="spellStart"/>
            <w:r>
              <w:t>goin</w:t>
            </w:r>
            <w:proofErr w:type="spellEnd"/>
            <w:r>
              <w:t xml:space="preserve">’, Jesse. I’m </w:t>
            </w:r>
            <w:proofErr w:type="spellStart"/>
            <w:r>
              <w:t>goin</w:t>
            </w:r>
            <w:proofErr w:type="spellEnd"/>
            <w:r>
              <w:t>’ to do it. [overlap]</w:t>
            </w:r>
          </w:p>
        </w:tc>
      </w:tr>
      <w:tr w:rsidR="00635863" w:rsidTr="0084378D">
        <w:tc>
          <w:tcPr>
            <w:tcW w:w="1255" w:type="dxa"/>
          </w:tcPr>
          <w:p w:rsidR="00635863" w:rsidRDefault="00635863" w:rsidP="00635863">
            <w:r w:rsidRPr="008D05CC">
              <w:t>02:</w:t>
            </w:r>
            <w:r>
              <w:t>55</w:t>
            </w:r>
          </w:p>
        </w:tc>
        <w:tc>
          <w:tcPr>
            <w:tcW w:w="1170" w:type="dxa"/>
          </w:tcPr>
          <w:p w:rsidR="00635863" w:rsidRDefault="00635863" w:rsidP="00635863">
            <w:r>
              <w:t>Jesse</w:t>
            </w:r>
          </w:p>
        </w:tc>
        <w:tc>
          <w:tcPr>
            <w:tcW w:w="6925" w:type="dxa"/>
          </w:tcPr>
          <w:p w:rsidR="00635863" w:rsidRDefault="00635863" w:rsidP="00635863">
            <w:r>
              <w:t>[overlap] Leon, Leon, what Christmas show now was that?</w:t>
            </w:r>
          </w:p>
        </w:tc>
      </w:tr>
      <w:tr w:rsidR="00635863" w:rsidTr="0084378D">
        <w:tc>
          <w:tcPr>
            <w:tcW w:w="1255" w:type="dxa"/>
          </w:tcPr>
          <w:p w:rsidR="00635863" w:rsidRDefault="00635863" w:rsidP="00635863">
            <w:r w:rsidRPr="008D05CC">
              <w:t>02:</w:t>
            </w:r>
            <w:r>
              <w:t>58</w:t>
            </w:r>
          </w:p>
        </w:tc>
        <w:tc>
          <w:tcPr>
            <w:tcW w:w="1170" w:type="dxa"/>
          </w:tcPr>
          <w:p w:rsidR="00635863" w:rsidRDefault="00635863" w:rsidP="00635863">
            <w:r>
              <w:t>Leon</w:t>
            </w:r>
          </w:p>
        </w:tc>
        <w:tc>
          <w:tcPr>
            <w:tcW w:w="6925" w:type="dxa"/>
          </w:tcPr>
          <w:p w:rsidR="00635863" w:rsidRDefault="00635863" w:rsidP="00635863">
            <w:r>
              <w:t xml:space="preserve">Uh, one </w:t>
            </w:r>
            <w:proofErr w:type="spellStart"/>
            <w:r>
              <w:t>wh</w:t>
            </w:r>
            <w:proofErr w:type="spellEnd"/>
            <w:r>
              <w:t xml:space="preserve">-when Sam was in the Army. Uh, I-I wish I could have been in the Army. I-I </w:t>
            </w:r>
            <w:proofErr w:type="spellStart"/>
            <w:r>
              <w:t>ain’t</w:t>
            </w:r>
            <w:proofErr w:type="spellEnd"/>
            <w:r>
              <w:t xml:space="preserve"> got no good stories like Sam has. Uh, I-I sure would </w:t>
            </w:r>
            <w:proofErr w:type="spellStart"/>
            <w:proofErr w:type="gramStart"/>
            <w:r>
              <w:t>liked</w:t>
            </w:r>
            <w:proofErr w:type="spellEnd"/>
            <w:proofErr w:type="gramEnd"/>
            <w:r>
              <w:t xml:space="preserve"> to have been in the French Foreign Legion. Bet I’d have some good stories then.</w:t>
            </w:r>
          </w:p>
        </w:tc>
      </w:tr>
      <w:tr w:rsidR="00635863" w:rsidTr="0084378D">
        <w:tc>
          <w:tcPr>
            <w:tcW w:w="1255" w:type="dxa"/>
          </w:tcPr>
          <w:p w:rsidR="00635863" w:rsidRDefault="00635863" w:rsidP="00635863">
            <w:r w:rsidRPr="008D05CC">
              <w:t>0</w:t>
            </w:r>
            <w:r>
              <w:t>3</w:t>
            </w:r>
            <w:r w:rsidRPr="008D05CC">
              <w:t>:</w:t>
            </w:r>
            <w:r>
              <w:t>11</w:t>
            </w:r>
          </w:p>
        </w:tc>
        <w:tc>
          <w:tcPr>
            <w:tcW w:w="1170" w:type="dxa"/>
          </w:tcPr>
          <w:p w:rsidR="00635863" w:rsidRDefault="00635863" w:rsidP="00635863">
            <w:r>
              <w:t>Jesse</w:t>
            </w:r>
          </w:p>
        </w:tc>
        <w:tc>
          <w:tcPr>
            <w:tcW w:w="6925" w:type="dxa"/>
          </w:tcPr>
          <w:p w:rsidR="00635863" w:rsidRDefault="00635863" w:rsidP="00635863">
            <w:r>
              <w:t xml:space="preserve">Leon, there </w:t>
            </w:r>
            <w:proofErr w:type="spellStart"/>
            <w:r>
              <w:t>ain’t</w:t>
            </w:r>
            <w:proofErr w:type="spellEnd"/>
            <w:r>
              <w:t xml:space="preserve"> no such thing as </w:t>
            </w:r>
            <w:proofErr w:type="spellStart"/>
            <w:r>
              <w:t>havin</w:t>
            </w:r>
            <w:proofErr w:type="spellEnd"/>
            <w:r>
              <w:t>’ been in the French Foreign Legion. Y</w:t>
            </w:r>
            <w:r w:rsidR="00832059">
              <w:t>-y</w:t>
            </w:r>
            <w:r>
              <w:t>ou can’t never get out of it.</w:t>
            </w:r>
          </w:p>
        </w:tc>
      </w:tr>
      <w:tr w:rsidR="00635863" w:rsidTr="0084378D">
        <w:tc>
          <w:tcPr>
            <w:tcW w:w="1255" w:type="dxa"/>
          </w:tcPr>
          <w:p w:rsidR="00635863" w:rsidRDefault="00832059" w:rsidP="00635863">
            <w:r>
              <w:lastRenderedPageBreak/>
              <w:t>03:17</w:t>
            </w:r>
          </w:p>
        </w:tc>
        <w:tc>
          <w:tcPr>
            <w:tcW w:w="1170" w:type="dxa"/>
          </w:tcPr>
          <w:p w:rsidR="00635863" w:rsidRDefault="00832059" w:rsidP="00635863">
            <w:r>
              <w:t>Leon</w:t>
            </w:r>
          </w:p>
        </w:tc>
        <w:tc>
          <w:tcPr>
            <w:tcW w:w="6925" w:type="dxa"/>
          </w:tcPr>
          <w:p w:rsidR="00635863" w:rsidRDefault="00635863" w:rsidP="00635863">
            <w:r>
              <w:t>What do you mean?</w:t>
            </w:r>
          </w:p>
        </w:tc>
      </w:tr>
      <w:tr w:rsidR="00832059" w:rsidTr="0084378D">
        <w:tc>
          <w:tcPr>
            <w:tcW w:w="1255" w:type="dxa"/>
          </w:tcPr>
          <w:p w:rsidR="00832059" w:rsidRDefault="00832059" w:rsidP="00832059">
            <w:r w:rsidRPr="008C2A38">
              <w:t>03:</w:t>
            </w:r>
            <w:r>
              <w:t>18</w:t>
            </w:r>
          </w:p>
        </w:tc>
        <w:tc>
          <w:tcPr>
            <w:tcW w:w="1170" w:type="dxa"/>
          </w:tcPr>
          <w:p w:rsidR="00832059" w:rsidRDefault="00832059" w:rsidP="00832059">
            <w:r>
              <w:t>Jesse</w:t>
            </w:r>
          </w:p>
        </w:tc>
        <w:tc>
          <w:tcPr>
            <w:tcW w:w="6925" w:type="dxa"/>
          </w:tcPr>
          <w:p w:rsidR="00832059" w:rsidRDefault="00832059" w:rsidP="00832059">
            <w:r>
              <w:t>Why, it’s one of their r</w:t>
            </w:r>
            <w:r w:rsidR="007B328B">
              <w:t>e</w:t>
            </w:r>
            <w:r>
              <w:t>gulations. You-you got to be at least five feet five inches tall to get in, and you’ve got to be six feet six inches tall to get out.</w:t>
            </w:r>
            <w:r w:rsidR="007B328B">
              <w:t xml:space="preserve"> [music overlap]</w:t>
            </w:r>
          </w:p>
        </w:tc>
      </w:tr>
      <w:tr w:rsidR="00832059" w:rsidTr="0084378D">
        <w:tc>
          <w:tcPr>
            <w:tcW w:w="1255" w:type="dxa"/>
          </w:tcPr>
          <w:p w:rsidR="00832059" w:rsidRDefault="00832059" w:rsidP="00832059">
            <w:r w:rsidRPr="008C2A38">
              <w:t>03:</w:t>
            </w:r>
            <w:r w:rsidR="007B328B">
              <w:t>26</w:t>
            </w:r>
          </w:p>
        </w:tc>
        <w:tc>
          <w:tcPr>
            <w:tcW w:w="1170" w:type="dxa"/>
          </w:tcPr>
          <w:p w:rsidR="00832059" w:rsidRDefault="00832059" w:rsidP="00832059"/>
        </w:tc>
        <w:tc>
          <w:tcPr>
            <w:tcW w:w="6925" w:type="dxa"/>
          </w:tcPr>
          <w:p w:rsidR="00832059" w:rsidRDefault="00832059" w:rsidP="00832059">
            <w:r>
              <w:t>[music]</w:t>
            </w:r>
          </w:p>
        </w:tc>
      </w:tr>
    </w:tbl>
    <w:p w:rsidR="004E6361" w:rsidRDefault="004E6361" w:rsidP="004E6361"/>
    <w:sectPr w:rsidR="004E63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qgUAXA3FyywAAAA="/>
  </w:docVars>
  <w:rsids>
    <w:rsidRoot w:val="004E6361"/>
    <w:rsid w:val="000039D5"/>
    <w:rsid w:val="000062AE"/>
    <w:rsid w:val="00037A15"/>
    <w:rsid w:val="0009652E"/>
    <w:rsid w:val="000B53AF"/>
    <w:rsid w:val="00126D46"/>
    <w:rsid w:val="0015379F"/>
    <w:rsid w:val="00192DBF"/>
    <w:rsid w:val="001B63F5"/>
    <w:rsid w:val="001C7346"/>
    <w:rsid w:val="001F06F2"/>
    <w:rsid w:val="00202C48"/>
    <w:rsid w:val="002507CC"/>
    <w:rsid w:val="002D3399"/>
    <w:rsid w:val="002D7DF0"/>
    <w:rsid w:val="002F5B9B"/>
    <w:rsid w:val="00336843"/>
    <w:rsid w:val="00372717"/>
    <w:rsid w:val="003D655F"/>
    <w:rsid w:val="003E3975"/>
    <w:rsid w:val="00406F44"/>
    <w:rsid w:val="00433DF0"/>
    <w:rsid w:val="004E6361"/>
    <w:rsid w:val="00504808"/>
    <w:rsid w:val="00556C89"/>
    <w:rsid w:val="00595997"/>
    <w:rsid w:val="005F0A03"/>
    <w:rsid w:val="005F6350"/>
    <w:rsid w:val="00635863"/>
    <w:rsid w:val="0065616E"/>
    <w:rsid w:val="00673378"/>
    <w:rsid w:val="006F7BFC"/>
    <w:rsid w:val="00705043"/>
    <w:rsid w:val="0070550F"/>
    <w:rsid w:val="007323BE"/>
    <w:rsid w:val="00776D0A"/>
    <w:rsid w:val="00797E81"/>
    <w:rsid w:val="007B328B"/>
    <w:rsid w:val="00832059"/>
    <w:rsid w:val="0084378D"/>
    <w:rsid w:val="0087345F"/>
    <w:rsid w:val="00881306"/>
    <w:rsid w:val="0089060E"/>
    <w:rsid w:val="00891743"/>
    <w:rsid w:val="008C124E"/>
    <w:rsid w:val="008D7D1D"/>
    <w:rsid w:val="009151F6"/>
    <w:rsid w:val="0093215D"/>
    <w:rsid w:val="00941F24"/>
    <w:rsid w:val="00976ABC"/>
    <w:rsid w:val="00994A08"/>
    <w:rsid w:val="009A3C86"/>
    <w:rsid w:val="009B2BBB"/>
    <w:rsid w:val="00A8560E"/>
    <w:rsid w:val="00AB1312"/>
    <w:rsid w:val="00BD10E8"/>
    <w:rsid w:val="00BE4B88"/>
    <w:rsid w:val="00BF5F79"/>
    <w:rsid w:val="00C0501F"/>
    <w:rsid w:val="00C27B27"/>
    <w:rsid w:val="00C73609"/>
    <w:rsid w:val="00CB5179"/>
    <w:rsid w:val="00D56579"/>
    <w:rsid w:val="00D64928"/>
    <w:rsid w:val="00DD552F"/>
    <w:rsid w:val="00E04418"/>
    <w:rsid w:val="00E31444"/>
    <w:rsid w:val="00E474EC"/>
    <w:rsid w:val="00E70FD9"/>
    <w:rsid w:val="00E710DC"/>
    <w:rsid w:val="00F15AB9"/>
    <w:rsid w:val="00F62C5F"/>
    <w:rsid w:val="00FC4D82"/>
    <w:rsid w:val="00FE5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88E914"/>
  <w15:chartTrackingRefBased/>
  <w15:docId w15:val="{B6A98248-48C1-4BAB-976A-943831FC9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559</Words>
  <Characters>318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3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2</cp:revision>
  <dcterms:created xsi:type="dcterms:W3CDTF">2023-02-16T18:28:00Z</dcterms:created>
  <dcterms:modified xsi:type="dcterms:W3CDTF">2023-02-16T18:28:00Z</dcterms:modified>
</cp:coreProperties>
</file>